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3B44D6C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="00896AEF">
          <w:rPr>
            <w:rStyle w:val="Hyperlink"/>
          </w:rPr>
          <w:t>"</w:t>
        </w:r>
        <w:r w:rsidR="00896AEF">
          <w:rPr>
            <w:rStyle w:val="Hyperlink"/>
            <w:noProof/>
          </w:rPr>
          <w:t>C# Fundamentals</w:t>
        </w:r>
        <w:r w:rsidR="00896AEF">
          <w:rPr>
            <w:rStyle w:val="Hyperlink"/>
          </w:rPr>
          <w:t xml:space="preserve">" course @ </w:t>
        </w:r>
        <w:r w:rsidR="00896AEF">
          <w:rPr>
            <w:rStyle w:val="Hyperlink"/>
            <w:noProof/>
          </w:rPr>
          <w:t>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0C3FDC53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56C0BD6D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</w:t>
      </w:r>
      <w:r w:rsidR="00FA69B5"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0074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proofErr w:type="spellStart"/>
      <w:r w:rsidRPr="00F22726">
        <w:t>SoftUni</w:t>
      </w:r>
      <w:proofErr w:type="spellEnd"/>
      <w:r w:rsidRPr="00F22726">
        <w:t xml:space="preserve">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rite a program, which validates a parking place for a</w:t>
      </w:r>
      <w:bookmarkStart w:id="4" w:name="_GoBack"/>
      <w:bookmarkEnd w:id="4"/>
      <w:r w:rsidRPr="00F22726">
        <w:rPr>
          <w:noProof/>
        </w:rPr>
        <w:t xml:space="preserve">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5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5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6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6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7" w:name="OLE_LINK18"/>
      <w:r w:rsidRPr="00F22726">
        <w:rPr>
          <w:rStyle w:val="CodeChar"/>
        </w:rPr>
        <w:t>ERROR: user {username} not found</w:t>
      </w:r>
      <w:bookmarkEnd w:id="7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8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8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A69B5">
              <w:rPr>
                <w:rFonts w:ascii="Consolas" w:hAnsi="Consolas" w:cs="Times New Roman"/>
                <w:noProof/>
                <w:lang w:val="de-DE"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A69B5">
              <w:rPr>
                <w:rFonts w:ascii="Consolas" w:hAnsi="Consolas" w:cs="Times New Roman"/>
                <w:noProof/>
                <w:lang w:val="de-DE"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A69B5">
              <w:rPr>
                <w:rFonts w:ascii="Consolas" w:hAnsi="Consolas" w:cs="Times New Roman"/>
                <w:bCs/>
                <w:noProof/>
                <w:lang w:val="de-DE"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A69B5">
              <w:rPr>
                <w:rFonts w:ascii="Consolas" w:hAnsi="Consolas" w:cs="Times New Roman"/>
                <w:bCs/>
                <w:noProof/>
                <w:lang w:val="de-DE"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A69B5">
              <w:rPr>
                <w:rFonts w:ascii="Consolas" w:hAnsi="Consolas" w:cs="Times New Roman"/>
                <w:bCs/>
                <w:noProof/>
                <w:lang w:val="de-DE"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A69B5">
              <w:rPr>
                <w:rFonts w:ascii="Consolas" w:hAnsi="Consolas" w:cs="Times New Roman"/>
                <w:bCs/>
                <w:noProof/>
                <w:lang w:val="de-DE"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A69B5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9" w:name="OLE_LINK15"/>
            <w:r w:rsidRPr="00FA69B5">
              <w:rPr>
                <w:rFonts w:ascii="Consolas" w:eastAsia="Times New Roman" w:hAnsi="Consolas" w:cs="Consolas"/>
                <w:noProof/>
                <w:lang w:val="de-DE"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A69B5">
              <w:rPr>
                <w:rFonts w:ascii="Consolas" w:eastAsia="Times New Roman" w:hAnsi="Consolas" w:cs="Consolas"/>
                <w:noProof/>
                <w:lang w:val="de-DE"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A69B5">
              <w:rPr>
                <w:rFonts w:ascii="Consolas" w:eastAsia="Times New Roman" w:hAnsi="Consolas" w:cs="Consolas"/>
                <w:noProof/>
                <w:lang w:val="de-DE"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A69B5">
              <w:rPr>
                <w:rFonts w:ascii="Consolas" w:eastAsia="Times New Roman" w:hAnsi="Consolas" w:cs="Consolas"/>
                <w:noProof/>
                <w:lang w:val="de-DE"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A69B5">
              <w:rPr>
                <w:rFonts w:ascii="Consolas" w:eastAsia="Times New Roman" w:hAnsi="Consolas" w:cs="Consolas"/>
                <w:noProof/>
                <w:lang w:val="de-DE"/>
              </w:rPr>
              <w:t>register Joshua DD1111XX</w:t>
            </w:r>
            <w:bookmarkEnd w:id="9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A69B5">
              <w:rPr>
                <w:rFonts w:ascii="Consolas" w:eastAsia="Times New Roman" w:hAnsi="Consolas" w:cs="Consolas"/>
                <w:noProof/>
                <w:lang w:val="de-DE"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A69B5">
              <w:rPr>
                <w:rStyle w:val="CodeChar"/>
                <w:b w:val="0"/>
                <w:lang w:val="de-DE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A69B5">
              <w:rPr>
                <w:rStyle w:val="CodeChar"/>
                <w:b w:val="0"/>
                <w:lang w:val="de-DE"/>
              </w:rPr>
              <w:t>Anthony =&gt; AB1111XX</w:t>
            </w:r>
          </w:p>
          <w:p w14:paraId="2FE88D87" w14:textId="77777777" w:rsidR="00F22726" w:rsidRPr="00FA69B5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de-DE"/>
              </w:rPr>
            </w:pPr>
            <w:r w:rsidRPr="00FA69B5">
              <w:rPr>
                <w:rStyle w:val="CodeChar"/>
                <w:b w:val="0"/>
                <w:lang w:val="de-DE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FA69B5" w:rsidRDefault="00EE4C1B" w:rsidP="00EE4C1B">
            <w:pPr>
              <w:rPr>
                <w:rFonts w:ascii="Consolas" w:hAnsi="Consolas"/>
                <w:bCs/>
                <w:noProof/>
                <w:lang w:val="de-DE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SoftUni</w:t>
            </w:r>
          </w:p>
          <w:p w14:paraId="6EE87047" w14:textId="77777777" w:rsidR="00EE4C1B" w:rsidRPr="00FA69B5" w:rsidRDefault="00EE4C1B" w:rsidP="00EE4C1B">
            <w:pPr>
              <w:rPr>
                <w:rFonts w:ascii="Consolas" w:hAnsi="Consolas"/>
                <w:bCs/>
                <w:noProof/>
                <w:lang w:val="de-DE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-- AA12345</w:t>
            </w:r>
          </w:p>
          <w:p w14:paraId="66284096" w14:textId="77777777" w:rsidR="00EE4C1B" w:rsidRPr="00FA69B5" w:rsidRDefault="00EE4C1B" w:rsidP="00EE4C1B">
            <w:pPr>
              <w:rPr>
                <w:rFonts w:ascii="Consolas" w:hAnsi="Consolas"/>
                <w:bCs/>
                <w:noProof/>
                <w:lang w:val="de-DE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-- BB12345</w:t>
            </w:r>
          </w:p>
          <w:p w14:paraId="3142B0CE" w14:textId="77777777" w:rsidR="00EE4C1B" w:rsidRPr="00FA69B5" w:rsidRDefault="00EE4C1B" w:rsidP="00EE4C1B">
            <w:pPr>
              <w:rPr>
                <w:rFonts w:ascii="Consolas" w:hAnsi="Consolas"/>
                <w:bCs/>
                <w:noProof/>
                <w:lang w:val="de-DE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Microsoft</w:t>
            </w:r>
          </w:p>
          <w:p w14:paraId="6685A168" w14:textId="77777777" w:rsidR="00EE4C1B" w:rsidRPr="00FA69B5" w:rsidRDefault="00EE4C1B" w:rsidP="00EE4C1B">
            <w:pPr>
              <w:rPr>
                <w:rFonts w:ascii="Consolas" w:hAnsi="Consolas"/>
                <w:bCs/>
                <w:noProof/>
                <w:lang w:val="de-DE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-- CC12345</w:t>
            </w:r>
          </w:p>
          <w:p w14:paraId="2F8DF311" w14:textId="77777777" w:rsidR="00EE4C1B" w:rsidRPr="00FA69B5" w:rsidRDefault="00EE4C1B" w:rsidP="00EE4C1B">
            <w:pPr>
              <w:rPr>
                <w:rFonts w:ascii="Consolas" w:hAnsi="Consolas"/>
                <w:bCs/>
                <w:noProof/>
                <w:lang w:val="de-DE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A69B5">
              <w:rPr>
                <w:rFonts w:ascii="Consolas" w:hAnsi="Consolas"/>
                <w:bCs/>
                <w:noProof/>
                <w:lang w:val="de-DE"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3B8CE8" w14:textId="77777777" w:rsidR="003C647A" w:rsidRDefault="003C647A" w:rsidP="008068A2">
      <w:pPr>
        <w:spacing w:after="0" w:line="240" w:lineRule="auto"/>
      </w:pPr>
      <w:r>
        <w:separator/>
      </w:r>
    </w:p>
  </w:endnote>
  <w:endnote w:type="continuationSeparator" w:id="0">
    <w:p w14:paraId="64A89B9E" w14:textId="77777777" w:rsidR="003C647A" w:rsidRDefault="003C64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D43E1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2F6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2F6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D43E1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2F6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2F6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ED9DD4" w14:textId="77777777" w:rsidR="003C647A" w:rsidRDefault="003C647A" w:rsidP="008068A2">
      <w:pPr>
        <w:spacing w:after="0" w:line="240" w:lineRule="auto"/>
      </w:pPr>
      <w:r>
        <w:separator/>
      </w:r>
    </w:p>
  </w:footnote>
  <w:footnote w:type="continuationSeparator" w:id="0">
    <w:p w14:paraId="7E692827" w14:textId="77777777" w:rsidR="003C647A" w:rsidRDefault="003C64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50167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C647A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72F64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3F2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155D8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A69B5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250C3E-CFD1-4D73-9823-8F34FDA37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93</cp:revision>
  <cp:lastPrinted>2023-04-24T05:06:00Z</cp:lastPrinted>
  <dcterms:created xsi:type="dcterms:W3CDTF">2019-11-12T12:29:00Z</dcterms:created>
  <dcterms:modified xsi:type="dcterms:W3CDTF">2024-03-01T18:37:00Z</dcterms:modified>
  <cp:category>programming;education;software engineering;software development</cp:category>
</cp:coreProperties>
</file>